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A9ED5"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7F2C2DC3" w14:textId="0F996B54" w:rsidR="00736F95" w:rsidRPr="00B87E6C" w:rsidRDefault="00B87E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US" w:bidi="en-US"/>
        </w:rPr>
      </w:pPr>
      <w:r>
        <w:rPr>
          <w:rFonts w:ascii="Arial" w:eastAsia="Arial" w:hAnsi="Arial" w:cs="Arial"/>
          <w:sz w:val="20"/>
          <w:lang w:val="en-GB"/>
        </w:rPr>
        <w:t>DATE</w:t>
      </w:r>
    </w:p>
    <w:p w14:paraId="5CE4909E"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78CE420"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3187A98" w14:textId="77777777" w:rsidR="00736F95" w:rsidRDefault="00384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tact Name</w:t>
      </w:r>
    </w:p>
    <w:p w14:paraId="5D23B9F6" w14:textId="77777777" w:rsidR="00736F95" w:rsidRDefault="00384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p>
    <w:p w14:paraId="3EA1FAAC" w14:textId="77777777" w:rsidR="00736F95" w:rsidRDefault="00384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2</w:t>
      </w:r>
      <w:r>
        <w:rPr>
          <w:rFonts w:ascii="Arial" w:eastAsia="Arial" w:hAnsi="Arial" w:cs="Arial"/>
          <w:sz w:val="20"/>
          <w:lang w:val="en-US" w:eastAsia="en-US" w:bidi="en-US"/>
        </w:rPr>
        <w:tab/>
      </w:r>
    </w:p>
    <w:p w14:paraId="06521BA7" w14:textId="77777777" w:rsidR="006C4F10" w:rsidRDefault="00384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City, </w:t>
      </w:r>
    </w:p>
    <w:p w14:paraId="671A5CF7" w14:textId="3C899CD3" w:rsidR="00736F95" w:rsidRDefault="00384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tate/Province</w:t>
      </w:r>
    </w:p>
    <w:p w14:paraId="796D70AE" w14:textId="77777777" w:rsidR="00736F95" w:rsidRDefault="00384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Zip/Postal Code</w:t>
      </w:r>
    </w:p>
    <w:p w14:paraId="7688B433"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7576056E"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4BBB455F"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6A612374" w14:textId="44346303" w:rsidR="00736F95" w:rsidRDefault="00B87E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b/>
          <w:color w:val="000000"/>
          <w:lang w:val="en-US" w:eastAsia="en-US" w:bidi="en-US"/>
        </w:rPr>
        <w:t>RE</w:t>
      </w:r>
      <w:r w:rsidR="003840C3">
        <w:rPr>
          <w:rFonts w:ascii="Arial" w:eastAsia="Arial" w:hAnsi="Arial" w:cs="Arial"/>
          <w:b/>
          <w:color w:val="000000"/>
          <w:lang w:val="en-US" w:eastAsia="en-US" w:bidi="en-US"/>
        </w:rPr>
        <w:t xml:space="preserve">: </w:t>
      </w:r>
      <w:r w:rsidR="003840C3">
        <w:rPr>
          <w:rFonts w:ascii="Arial" w:eastAsia="Arial" w:hAnsi="Arial" w:cs="Arial"/>
          <w:b/>
          <w:lang w:val="en-US" w:eastAsia="en-US" w:bidi="en-US"/>
        </w:rPr>
        <w:t>REQUEST FOR EMPLOYMENT REFERENCE</w:t>
      </w:r>
    </w:p>
    <w:p w14:paraId="2B9A0018"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4E026239"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4C7F05D0" w14:textId="77777777" w:rsidR="00736F95" w:rsidRDefault="00384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Dear [CONTACT NAME],</w:t>
      </w:r>
    </w:p>
    <w:p w14:paraId="400EE5FD" w14:textId="77777777" w:rsidR="00736F95" w:rsidRDefault="00736F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699E431" w14:textId="1C0103F2" w:rsidR="00736F95" w:rsidRDefault="003840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We have received an application for employment from </w:t>
      </w:r>
      <w:r>
        <w:rPr>
          <w:rFonts w:ascii="Arial" w:eastAsia="Arial" w:hAnsi="Arial" w:cs="Arial"/>
          <w:color w:val="000000"/>
          <w:lang w:val="en-US" w:eastAsia="en-US" w:bidi="en-US"/>
        </w:rPr>
        <w:t>[NAME]</w:t>
      </w:r>
      <w:r>
        <w:rPr>
          <w:rFonts w:ascii="Arial" w:eastAsia="Arial" w:hAnsi="Arial" w:cs="Arial"/>
          <w:lang w:val="en-US" w:eastAsia="en-US" w:bidi="en-US"/>
        </w:rPr>
        <w:t xml:space="preserve">, seeking a position </w:t>
      </w:r>
      <w:r w:rsidR="00B87E6C">
        <w:rPr>
          <w:rFonts w:ascii="Arial" w:eastAsia="Arial" w:hAnsi="Arial" w:cs="Arial"/>
          <w:lang w:val="en-US" w:eastAsia="en-US" w:bidi="en-US"/>
        </w:rPr>
        <w:t>within our company</w:t>
      </w:r>
      <w:r>
        <w:rPr>
          <w:rFonts w:ascii="Arial" w:eastAsia="Arial" w:hAnsi="Arial" w:cs="Arial"/>
          <w:lang w:val="en-US" w:eastAsia="en-US" w:bidi="en-US"/>
        </w:rPr>
        <w:t xml:space="preserve"> in the capacity of </w:t>
      </w:r>
      <w:r>
        <w:rPr>
          <w:rFonts w:ascii="Arial" w:eastAsia="Arial" w:hAnsi="Arial" w:cs="Arial"/>
          <w:color w:val="000000"/>
          <w:lang w:val="en-US" w:eastAsia="en-US" w:bidi="en-US"/>
        </w:rPr>
        <w:t>[POSITION]</w:t>
      </w:r>
      <w:r>
        <w:rPr>
          <w:rFonts w:ascii="Arial" w:eastAsia="Arial" w:hAnsi="Arial" w:cs="Arial"/>
          <w:lang w:val="en-US" w:eastAsia="en-US" w:bidi="en-US"/>
        </w:rPr>
        <w:t xml:space="preserve">. We understand the applicant was previously </w:t>
      </w:r>
      <w:r w:rsidR="00B87E6C">
        <w:rPr>
          <w:rFonts w:ascii="Arial" w:eastAsia="Arial" w:hAnsi="Arial" w:cs="Arial"/>
          <w:lang w:val="en-US" w:eastAsia="en-US" w:bidi="en-US"/>
        </w:rPr>
        <w:t>under your employ.</w:t>
      </w:r>
    </w:p>
    <w:p w14:paraId="28D3F801" w14:textId="77777777" w:rsidR="00736F95" w:rsidRDefault="00736F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6DE0DC9" w14:textId="0FCBBC63" w:rsidR="00736F95" w:rsidRDefault="003840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ccordingly, we would appreciate</w:t>
      </w:r>
      <w:r w:rsidR="00B87E6C">
        <w:rPr>
          <w:rFonts w:ascii="Arial" w:eastAsia="Arial" w:hAnsi="Arial" w:cs="Arial"/>
          <w:lang w:val="en-US" w:eastAsia="en-US" w:bidi="en-US"/>
        </w:rPr>
        <w:t xml:space="preserve"> it if you could provide us with </w:t>
      </w:r>
      <w:r>
        <w:rPr>
          <w:rFonts w:ascii="Arial" w:eastAsia="Arial" w:hAnsi="Arial" w:cs="Arial"/>
          <w:lang w:val="en-US" w:eastAsia="en-US" w:bidi="en-US"/>
        </w:rPr>
        <w:t>a reference on the individual, including confirmation of the dates of employment</w:t>
      </w:r>
      <w:r w:rsidR="00B87E6C">
        <w:rPr>
          <w:rFonts w:ascii="Arial" w:eastAsia="Arial" w:hAnsi="Arial" w:cs="Arial"/>
          <w:lang w:val="en-US" w:eastAsia="en-US" w:bidi="en-US"/>
        </w:rPr>
        <w:t>, work</w:t>
      </w:r>
      <w:r>
        <w:rPr>
          <w:rFonts w:ascii="Arial" w:eastAsia="Arial" w:hAnsi="Arial" w:cs="Arial"/>
          <w:lang w:val="en-US" w:eastAsia="en-US" w:bidi="en-US"/>
        </w:rPr>
        <w:t xml:space="preserve"> performance</w:t>
      </w:r>
      <w:r w:rsidR="00B87E6C">
        <w:rPr>
          <w:rFonts w:ascii="Arial" w:eastAsia="Arial" w:hAnsi="Arial" w:cs="Arial"/>
          <w:lang w:val="en-US" w:eastAsia="en-US" w:bidi="en-US"/>
        </w:rPr>
        <w:t xml:space="preserve"> whilst they were employed by you and the </w:t>
      </w:r>
      <w:r>
        <w:rPr>
          <w:rFonts w:ascii="Arial" w:eastAsia="Arial" w:hAnsi="Arial" w:cs="Arial"/>
          <w:lang w:val="en-US" w:eastAsia="en-US" w:bidi="en-US"/>
        </w:rPr>
        <w:t xml:space="preserve">reason(s) for </w:t>
      </w:r>
      <w:r w:rsidR="00B87E6C">
        <w:rPr>
          <w:rFonts w:ascii="Arial" w:eastAsia="Arial" w:hAnsi="Arial" w:cs="Arial"/>
          <w:lang w:val="en-US" w:eastAsia="en-US" w:bidi="en-US"/>
        </w:rPr>
        <w:t xml:space="preserve">their </w:t>
      </w:r>
      <w:r>
        <w:rPr>
          <w:rFonts w:ascii="Arial" w:eastAsia="Arial" w:hAnsi="Arial" w:cs="Arial"/>
          <w:lang w:val="en-US" w:eastAsia="en-US" w:bidi="en-US"/>
        </w:rPr>
        <w:t>termination.</w:t>
      </w:r>
    </w:p>
    <w:p w14:paraId="6FC3C689" w14:textId="77777777" w:rsidR="00736F95" w:rsidRDefault="00736F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4A472E6" w14:textId="77777777" w:rsidR="00736F95" w:rsidRDefault="003840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Please advise whether your reference should be held confidential.</w:t>
      </w:r>
    </w:p>
    <w:p w14:paraId="73D8C894" w14:textId="77777777" w:rsidR="00736F95" w:rsidRDefault="00736F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E93CC9A" w14:textId="77777777" w:rsidR="00736F95" w:rsidRDefault="003840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ank you for your anticipated cooperation.</w:t>
      </w:r>
    </w:p>
    <w:p w14:paraId="671D0D14" w14:textId="77777777" w:rsidR="00736F95" w:rsidRDefault="00736F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08BB000" w14:textId="77777777" w:rsidR="00736F95" w:rsidRDefault="00736F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9EBD3E1" w14:textId="77777777" w:rsidR="00736F95" w:rsidRDefault="00736F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72C3D73" w14:textId="5C4D095A" w:rsidR="00736F95" w:rsidRDefault="00B87E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Kind regards</w:t>
      </w:r>
      <w:r w:rsidR="003840C3">
        <w:rPr>
          <w:rFonts w:ascii="Arial" w:eastAsia="Arial" w:hAnsi="Arial" w:cs="Arial"/>
          <w:sz w:val="20"/>
          <w:lang w:val="en-US" w:eastAsia="en-US" w:bidi="en-US"/>
        </w:rPr>
        <w:t>,</w:t>
      </w:r>
    </w:p>
    <w:p w14:paraId="173E2F09"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79F1FF8"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E9A53AC"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188BA83"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6802F1" w14:textId="77777777" w:rsidR="00736F95" w:rsidRDefault="00384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YOUR NAME]</w:t>
      </w:r>
    </w:p>
    <w:p w14:paraId="724598BC" w14:textId="77777777" w:rsidR="00736F95" w:rsidRDefault="00384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TITLE]</w:t>
      </w:r>
    </w:p>
    <w:p w14:paraId="7301658C" w14:textId="77777777" w:rsidR="00736F95" w:rsidRDefault="00384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PHONE NUMBER]</w:t>
      </w:r>
    </w:p>
    <w:p w14:paraId="17A19270" w14:textId="77777777" w:rsidR="00736F95" w:rsidRDefault="00384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YOUREMAIL@YOURCOMPANY.COM] </w:t>
      </w:r>
    </w:p>
    <w:p w14:paraId="2C7B9FCA"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ADDEB4"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2455C75"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9F8CFC5" w14:textId="77777777" w:rsidR="00736F95" w:rsidRDefault="003840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18"/>
          <w:lang w:val="en-US" w:eastAsia="en-US" w:bidi="en-US"/>
        </w:rPr>
      </w:pPr>
      <w:r>
        <w:rPr>
          <w:rFonts w:ascii="Arial" w:eastAsia="Arial" w:hAnsi="Arial" w:cs="Arial"/>
          <w:sz w:val="20"/>
          <w:lang w:val="en-US" w:eastAsia="en-US" w:bidi="en-US"/>
        </w:rPr>
        <w:t>[IF SENT BY EMAIL YOU MAY INCLUDE THIS NOTICE]</w:t>
      </w:r>
    </w:p>
    <w:p w14:paraId="4947752F" w14:textId="77777777" w:rsidR="00736F95" w:rsidRDefault="00736F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808080"/>
          <w:sz w:val="18"/>
          <w:lang w:val="en-US" w:eastAsia="en-US" w:bidi="en-US"/>
        </w:rPr>
      </w:pPr>
    </w:p>
    <w:p w14:paraId="556763E4" w14:textId="0A4AAFE2" w:rsidR="00736F95" w:rsidRDefault="003840C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rFonts w:ascii="Arial" w:eastAsia="Arial" w:hAnsi="Arial" w:cs="Arial"/>
          <w:color w:val="808080"/>
          <w:sz w:val="18"/>
          <w:lang w:val="en-US" w:eastAsia="en-US" w:bidi="en-US"/>
        </w:rPr>
        <w:t>This email is intended only for the person to whom it is addressed and/or otherwise</w:t>
      </w:r>
      <w:r w:rsidR="00FC049E">
        <w:rPr>
          <w:rFonts w:ascii="Arial" w:eastAsia="Arial" w:hAnsi="Arial" w:cs="Arial"/>
          <w:color w:val="808080"/>
          <w:sz w:val="18"/>
          <w:lang w:val="en-US" w:eastAsia="en-US" w:bidi="en-US"/>
        </w:rPr>
        <w:t xml:space="preserve"> authorised </w:t>
      </w:r>
      <w:r>
        <w:rPr>
          <w:rFonts w:ascii="Arial" w:eastAsia="Arial" w:hAnsi="Arial" w:cs="Arial"/>
          <w:color w:val="808080"/>
          <w:sz w:val="18"/>
          <w:lang w:val="en-US" w:eastAsia="en-US" w:bidi="en-US"/>
        </w:rPr>
        <w:t xml:space="preserve">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Pr>
          <w:rFonts w:ascii="Arial" w:eastAsia="Arial" w:hAnsi="Arial" w:cs="Arial"/>
          <w:color w:val="808080"/>
          <w:sz w:val="18"/>
          <w:lang w:val="en-GB" w:eastAsia="en-GB" w:bidi="en-GB"/>
        </w:rPr>
        <w:t xml:space="preserve">and that you should not </w:t>
      </w:r>
      <w:r>
        <w:rPr>
          <w:rFonts w:ascii="Arial" w:eastAsia="Arial" w:hAnsi="Arial" w:cs="Arial"/>
          <w:color w:val="808080"/>
          <w:sz w:val="18"/>
          <w:lang w:val="en-US" w:eastAsia="en-US" w:bidi="en-US"/>
        </w:rPr>
        <w:t xml:space="preserve">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w:t>
      </w:r>
      <w:r>
        <w:rPr>
          <w:rFonts w:ascii="Arial" w:eastAsia="Arial" w:hAnsi="Arial" w:cs="Arial"/>
          <w:color w:val="808080"/>
          <w:sz w:val="18"/>
          <w:lang w:val="en-GB" w:eastAsia="en-GB" w:bidi="en-GB"/>
        </w:rPr>
        <w:t xml:space="preserve">No warranties or assurances are made </w:t>
      </w:r>
      <w:commentRangeStart w:id="1"/>
      <w:r w:rsidRPr="00FC049E">
        <w:rPr>
          <w:rFonts w:ascii="Arial" w:eastAsia="Arial" w:hAnsi="Arial" w:cs="Arial"/>
          <w:i/>
          <w:color w:val="808080"/>
          <w:sz w:val="18"/>
          <w:lang w:val="en-GB" w:eastAsia="en-GB" w:bidi="en-GB"/>
        </w:rPr>
        <w:t>in re</w:t>
      </w:r>
      <w:commentRangeEnd w:id="1"/>
      <w:r w:rsidR="00FC049E">
        <w:rPr>
          <w:rStyle w:val="CommentReference"/>
          <w:rFonts w:ascii="Times New Roman" w:eastAsia="Times New Roman" w:hAnsi="Times New Roman" w:cs="Times New Roman"/>
        </w:rPr>
        <w:commentReference w:id="1"/>
      </w:r>
      <w:r>
        <w:rPr>
          <w:rFonts w:ascii="Arial" w:eastAsia="Arial" w:hAnsi="Arial" w:cs="Arial"/>
          <w:color w:val="808080"/>
          <w:sz w:val="18"/>
          <w:lang w:val="en-GB" w:eastAsia="en-GB" w:bidi="en-GB"/>
        </w:rPr>
        <w:t xml:space="preserve">lation to the safety and content of this email and attachments. </w:t>
      </w:r>
      <w:r>
        <w:rPr>
          <w:rFonts w:ascii="Arial" w:eastAsia="Arial" w:hAnsi="Arial" w:cs="Arial"/>
          <w:color w:val="808080"/>
          <w:sz w:val="18"/>
          <w:lang w:val="en-US" w:eastAsia="en-US" w:bidi="en-US"/>
        </w:rPr>
        <w:t xml:space="preserve">[SENDER] accepts no liability for any damage caused by any virus transmitted by or contained in this email and attachments. </w:t>
      </w:r>
      <w:r>
        <w:rPr>
          <w:rFonts w:ascii="Arial" w:eastAsia="Arial" w:hAnsi="Arial" w:cs="Arial"/>
          <w:color w:val="808080"/>
          <w:sz w:val="18"/>
          <w:lang w:val="en-GB" w:eastAsia="en-GB" w:bidi="en-GB"/>
        </w:rPr>
        <w:t>No liability is accepted for any consequences arising from this email.</w:t>
      </w:r>
    </w:p>
    <w:p w14:paraId="7A6FF72B" w14:textId="77777777" w:rsidR="00736F95" w:rsidRDefault="00736F9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736F95">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0:33:00Z" w:initials="A">
    <w:p w14:paraId="2EFF6134" w14:textId="633BF74C" w:rsidR="00FC049E" w:rsidRDefault="00FC049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FF61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FF6134" w16cid:durableId="1FBA9D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64F71" w14:textId="77777777" w:rsidR="00B42964" w:rsidRDefault="00B42964">
      <w:r>
        <w:separator/>
      </w:r>
    </w:p>
  </w:endnote>
  <w:endnote w:type="continuationSeparator" w:id="0">
    <w:p w14:paraId="4DA1BBFF" w14:textId="77777777" w:rsidR="00B42964" w:rsidRDefault="00B42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760AE" w14:textId="77777777" w:rsidR="00736F95" w:rsidRDefault="003840C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F94DBE3" w14:textId="77777777" w:rsidR="00736F95" w:rsidRDefault="003840C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CC463DD" w14:textId="77777777" w:rsidR="00736F95" w:rsidRDefault="003840C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537EB4F" w14:textId="77777777" w:rsidR="00736F95" w:rsidRDefault="007510D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3840C3">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658E5" w14:textId="77777777" w:rsidR="00B42964" w:rsidRDefault="00B42964">
      <w:r>
        <w:separator/>
      </w:r>
    </w:p>
  </w:footnote>
  <w:footnote w:type="continuationSeparator" w:id="0">
    <w:p w14:paraId="6EC51FFD" w14:textId="77777777" w:rsidR="00B42964" w:rsidRDefault="00B429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A1468" w14:textId="77777777" w:rsidR="00736F95" w:rsidRDefault="00736F9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wNDAyNDEzNLI0N7BQ0lEKTi0uzszPAykwqgUAn+MFdCwAAAA="/>
    <w:docVar w:name="Description" w:val="Use this template to send a request to a previous employer for a reference on your new potential employee. You may also find other employee agreements related document templates to use herehttps://www.templateguru.co.za/documents/employee-reference-letters/ and other Human Resources templates here https://www.templateguru.co.za/templates/human-resources/"/>
    <w:docVar w:name="Excerpt" w:val="Accordingly, we would appreciate it if you could provide us with a reference on the individual, including_x000a_confirmation of the dates of employment, work performance whilst they were employed by you and the_x000a_reason(s) for their termination."/>
    <w:docVar w:name="Tags" w:val="employment reference, human resources, employee reference letters, business documents, entrepreneurship, entrepreneur, request for employment reference template, request for employment reference example"/>
  </w:docVars>
  <w:rsids>
    <w:rsidRoot w:val="00736F95"/>
    <w:rsid w:val="00033D15"/>
    <w:rsid w:val="00093186"/>
    <w:rsid w:val="003840C3"/>
    <w:rsid w:val="006C4F10"/>
    <w:rsid w:val="00736F95"/>
    <w:rsid w:val="007510D5"/>
    <w:rsid w:val="00B42964"/>
    <w:rsid w:val="00B87E6C"/>
    <w:rsid w:val="00EE4065"/>
    <w:rsid w:val="00FC04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98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FC049E"/>
    <w:rPr>
      <w:sz w:val="16"/>
      <w:szCs w:val="16"/>
    </w:rPr>
  </w:style>
  <w:style w:type="paragraph" w:styleId="CommentText">
    <w:name w:val="annotation text"/>
    <w:basedOn w:val="Normal"/>
    <w:link w:val="CommentTextChar"/>
    <w:uiPriority w:val="99"/>
    <w:semiHidden/>
    <w:unhideWhenUsed/>
    <w:rsid w:val="00FC049E"/>
    <w:rPr>
      <w:sz w:val="20"/>
      <w:szCs w:val="20"/>
    </w:rPr>
  </w:style>
  <w:style w:type="character" w:customStyle="1" w:styleId="CommentTextChar">
    <w:name w:val="Comment Text Char"/>
    <w:basedOn w:val="DefaultParagraphFont"/>
    <w:link w:val="CommentText"/>
    <w:uiPriority w:val="99"/>
    <w:semiHidden/>
    <w:rsid w:val="00FC049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C049E"/>
    <w:rPr>
      <w:b/>
      <w:bCs/>
    </w:rPr>
  </w:style>
  <w:style w:type="character" w:customStyle="1" w:styleId="CommentSubjectChar">
    <w:name w:val="Comment Subject Char"/>
    <w:basedOn w:val="CommentTextChar"/>
    <w:link w:val="CommentSubject"/>
    <w:uiPriority w:val="99"/>
    <w:semiHidden/>
    <w:rsid w:val="00FC049E"/>
    <w:rPr>
      <w:rFonts w:ascii="Times New Roman"/>
      <w:b/>
      <w:bCs/>
      <w:sz w:val="20"/>
      <w:lang w:val="x-none" w:eastAsia="x-none"/>
    </w:rPr>
  </w:style>
  <w:style w:type="paragraph" w:styleId="BalloonText">
    <w:name w:val="Balloon Text"/>
    <w:basedOn w:val="Normal"/>
    <w:link w:val="BalloonTextChar"/>
    <w:uiPriority w:val="99"/>
    <w:semiHidden/>
    <w:unhideWhenUsed/>
    <w:rsid w:val="006C4F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F10"/>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11</Words>
  <Characters>1696</Characters>
  <Application>Microsoft Office Word</Application>
  <DocSecurity>0</DocSecurity>
  <Lines>56</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9T09:48:00Z</dcterms:created>
  <dcterms:modified xsi:type="dcterms:W3CDTF">2019-10-21T19:08:00Z</dcterms:modified>
  <cp:category/>
</cp:coreProperties>
</file>